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6B170" w14:textId="77777777" w:rsidR="001D1088" w:rsidRDefault="001D1088" w:rsidP="00000A06">
      <w:pPr>
        <w:spacing w:after="0" w:line="240" w:lineRule="auto"/>
        <w:rPr>
          <w:b/>
          <w:lang w:val="en-GB"/>
        </w:rPr>
      </w:pPr>
    </w:p>
    <w:p w14:paraId="04C9EE4D" w14:textId="77777777" w:rsidR="00F62A03" w:rsidRDefault="00F62A03" w:rsidP="005757BF">
      <w:pPr>
        <w:spacing w:after="0" w:line="240" w:lineRule="auto"/>
        <w:jc w:val="center"/>
        <w:rPr>
          <w:b/>
          <w:bCs/>
          <w:color w:val="000000" w:themeColor="text1"/>
          <w:lang w:val="en-GB"/>
        </w:rPr>
      </w:pPr>
      <w:bookmarkStart w:id="0" w:name="_Hlk82592392"/>
    </w:p>
    <w:p w14:paraId="44B892DF" w14:textId="0EAC5873" w:rsidR="009E2D73" w:rsidRPr="00F62A03" w:rsidRDefault="009E2D73" w:rsidP="005757BF">
      <w:pPr>
        <w:spacing w:after="0" w:line="240" w:lineRule="auto"/>
        <w:jc w:val="center"/>
        <w:rPr>
          <w:b/>
          <w:bCs/>
          <w:color w:val="000000" w:themeColor="text1"/>
          <w:lang w:val="en-GB"/>
        </w:rPr>
      </w:pPr>
      <w:r w:rsidRPr="00F62A03">
        <w:rPr>
          <w:b/>
          <w:bCs/>
          <w:color w:val="000000" w:themeColor="text1"/>
          <w:lang w:val="en-GB"/>
        </w:rPr>
        <w:t xml:space="preserve">CREATIVE STUDY LAB </w:t>
      </w:r>
    </w:p>
    <w:p w14:paraId="4A0C147E" w14:textId="77777777" w:rsidR="001E3C84" w:rsidRPr="00F62A03" w:rsidRDefault="001E3C84" w:rsidP="005757BF">
      <w:pPr>
        <w:spacing w:after="0" w:line="240" w:lineRule="auto"/>
        <w:jc w:val="center"/>
        <w:rPr>
          <w:b/>
          <w:bCs/>
          <w:color w:val="000000" w:themeColor="text1"/>
          <w:lang w:val="en-GB"/>
        </w:rPr>
      </w:pPr>
    </w:p>
    <w:p w14:paraId="12BEBBF5" w14:textId="793324B0" w:rsidR="009E2D73" w:rsidRPr="00F62A03" w:rsidRDefault="009E2D73" w:rsidP="005757BF">
      <w:pPr>
        <w:spacing w:after="0" w:line="240" w:lineRule="auto"/>
        <w:jc w:val="center"/>
        <w:rPr>
          <w:b/>
          <w:bCs/>
          <w:i/>
          <w:iCs/>
          <w:lang w:val="en-GB"/>
        </w:rPr>
      </w:pPr>
      <w:r w:rsidRPr="00F62A03">
        <w:rPr>
          <w:b/>
          <w:bCs/>
          <w:i/>
          <w:iCs/>
          <w:lang w:val="en-GB"/>
        </w:rPr>
        <w:t xml:space="preserve">Creating </w:t>
      </w:r>
      <w:r w:rsidR="00F92D03" w:rsidRPr="00F62A03">
        <w:rPr>
          <w:b/>
          <w:bCs/>
          <w:i/>
          <w:iCs/>
          <w:lang w:val="en-GB"/>
        </w:rPr>
        <w:t>S</w:t>
      </w:r>
      <w:r w:rsidRPr="00F62A03">
        <w:rPr>
          <w:b/>
          <w:bCs/>
          <w:i/>
          <w:iCs/>
          <w:lang w:val="en-GB"/>
        </w:rPr>
        <w:t xml:space="preserve">hared </w:t>
      </w:r>
      <w:r w:rsidR="00F92D03" w:rsidRPr="00F62A03">
        <w:rPr>
          <w:b/>
          <w:bCs/>
          <w:i/>
          <w:iCs/>
          <w:lang w:val="en-GB"/>
        </w:rPr>
        <w:t>F</w:t>
      </w:r>
      <w:r w:rsidRPr="00F62A03">
        <w:rPr>
          <w:b/>
          <w:bCs/>
          <w:i/>
          <w:iCs/>
          <w:lang w:val="en-GB"/>
        </w:rPr>
        <w:t xml:space="preserve">utures through </w:t>
      </w:r>
      <w:r w:rsidR="00F92D03" w:rsidRPr="00F62A03">
        <w:rPr>
          <w:b/>
          <w:bCs/>
          <w:i/>
          <w:iCs/>
          <w:lang w:val="en-GB"/>
        </w:rPr>
        <w:t>C</w:t>
      </w:r>
      <w:r w:rsidRPr="00F62A03">
        <w:rPr>
          <w:b/>
          <w:bCs/>
          <w:i/>
          <w:iCs/>
          <w:lang w:val="en-GB"/>
        </w:rPr>
        <w:t xml:space="preserve">ontested </w:t>
      </w:r>
      <w:r w:rsidR="00F92D03" w:rsidRPr="00F62A03">
        <w:rPr>
          <w:b/>
          <w:bCs/>
          <w:i/>
          <w:iCs/>
          <w:lang w:val="en-GB"/>
        </w:rPr>
        <w:t>H</w:t>
      </w:r>
      <w:r w:rsidRPr="00F62A03">
        <w:rPr>
          <w:b/>
          <w:bCs/>
          <w:i/>
          <w:iCs/>
          <w:lang w:val="en-GB"/>
        </w:rPr>
        <w:t>eritages</w:t>
      </w:r>
    </w:p>
    <w:bookmarkEnd w:id="0"/>
    <w:p w14:paraId="475A89D5" w14:textId="5021956F" w:rsidR="006A1758" w:rsidRDefault="006A1758" w:rsidP="00DB72FA">
      <w:pPr>
        <w:spacing w:after="0" w:line="240" w:lineRule="auto"/>
        <w:rPr>
          <w:b/>
          <w:bCs/>
          <w:sz w:val="24"/>
          <w:szCs w:val="24"/>
          <w:lang w:val="en-GB"/>
        </w:rPr>
      </w:pPr>
    </w:p>
    <w:p w14:paraId="31FCCD19" w14:textId="45DEF930" w:rsidR="006A1758" w:rsidRPr="005757BF" w:rsidRDefault="003E1CA8" w:rsidP="00A65516">
      <w:pPr>
        <w:spacing w:after="0" w:line="240" w:lineRule="auto"/>
        <w:ind w:firstLine="708"/>
        <w:jc w:val="center"/>
        <w:rPr>
          <w:b/>
          <w:bCs/>
          <w:color w:val="2E74B5" w:themeColor="accent5" w:themeShade="BF"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COMUNICATO STAMPA</w:t>
      </w:r>
    </w:p>
    <w:p w14:paraId="53B3E651" w14:textId="37978246" w:rsidR="006A1758" w:rsidRDefault="006A1758" w:rsidP="00A65516">
      <w:pPr>
        <w:spacing w:after="0" w:line="240" w:lineRule="auto"/>
        <w:ind w:firstLine="708"/>
        <w:jc w:val="center"/>
        <w:rPr>
          <w:b/>
          <w:bCs/>
          <w:lang w:val="en-GB"/>
        </w:rPr>
      </w:pPr>
    </w:p>
    <w:p w14:paraId="0155EDCA" w14:textId="77777777" w:rsidR="005757BF" w:rsidRPr="00264F0B" w:rsidRDefault="005757BF" w:rsidP="005757BF">
      <w:pPr>
        <w:spacing w:after="0" w:line="240" w:lineRule="auto"/>
        <w:rPr>
          <w:bCs/>
          <w:color w:val="000000" w:themeColor="text1"/>
          <w:sz w:val="20"/>
          <w:szCs w:val="20"/>
          <w:lang w:val="en-GB"/>
        </w:rPr>
      </w:pPr>
    </w:p>
    <w:p w14:paraId="464EDFF5" w14:textId="160A8DC4" w:rsidR="005757BF" w:rsidRPr="00264F0B" w:rsidRDefault="005757BF" w:rsidP="005757BF">
      <w:pPr>
        <w:spacing w:after="0" w:line="240" w:lineRule="auto"/>
        <w:rPr>
          <w:bCs/>
          <w:color w:val="000000" w:themeColor="text1"/>
          <w:sz w:val="20"/>
          <w:szCs w:val="20"/>
          <w:lang w:val="en-GB"/>
        </w:rPr>
      </w:pPr>
      <w:proofErr w:type="spellStart"/>
      <w:r w:rsidRPr="00264F0B">
        <w:rPr>
          <w:b/>
          <w:color w:val="000000" w:themeColor="text1"/>
          <w:sz w:val="20"/>
          <w:szCs w:val="20"/>
          <w:lang w:val="en-GB"/>
        </w:rPr>
        <w:t>Event</w:t>
      </w:r>
      <w:r w:rsidR="003E1CA8" w:rsidRPr="00264F0B">
        <w:rPr>
          <w:b/>
          <w:color w:val="000000" w:themeColor="text1"/>
          <w:sz w:val="20"/>
          <w:szCs w:val="20"/>
          <w:lang w:val="en-GB"/>
        </w:rPr>
        <w:t>o</w:t>
      </w:r>
      <w:proofErr w:type="spellEnd"/>
      <w:r w:rsidRPr="00264F0B">
        <w:rPr>
          <w:b/>
          <w:color w:val="000000" w:themeColor="text1"/>
          <w:sz w:val="20"/>
          <w:szCs w:val="20"/>
          <w:lang w:val="en-GB"/>
        </w:rPr>
        <w:t>:</w:t>
      </w:r>
      <w:r w:rsidRPr="00264F0B">
        <w:rPr>
          <w:bCs/>
          <w:color w:val="000000" w:themeColor="text1"/>
          <w:sz w:val="20"/>
          <w:szCs w:val="20"/>
          <w:lang w:val="en-GB"/>
        </w:rPr>
        <w:t xml:space="preserve"> Creative Study Lab “Creating Shared Futures through Contested Heritages”</w:t>
      </w:r>
    </w:p>
    <w:p w14:paraId="4A6D90E5" w14:textId="5AF28DB3" w:rsidR="006A1758" w:rsidRDefault="006A1758" w:rsidP="00A65516">
      <w:pPr>
        <w:spacing w:after="0" w:line="240" w:lineRule="auto"/>
        <w:ind w:firstLine="708"/>
        <w:jc w:val="center"/>
        <w:rPr>
          <w:b/>
          <w:bCs/>
          <w:lang w:val="en-GB"/>
        </w:rPr>
      </w:pPr>
    </w:p>
    <w:p w14:paraId="6D0BC4CF" w14:textId="649FE356" w:rsidR="006A1758" w:rsidRPr="00264F0B" w:rsidRDefault="003E1CA8" w:rsidP="006A1758">
      <w:pPr>
        <w:spacing w:after="0" w:line="240" w:lineRule="auto"/>
        <w:rPr>
          <w:bCs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Sede</w:t>
      </w:r>
      <w:r w:rsidR="006A1758" w:rsidRPr="00DB72FA">
        <w:rPr>
          <w:b/>
          <w:color w:val="000000" w:themeColor="text1"/>
          <w:sz w:val="20"/>
          <w:szCs w:val="20"/>
        </w:rPr>
        <w:t xml:space="preserve">: </w:t>
      </w:r>
      <w:bookmarkStart w:id="1" w:name="_Hlk84237150"/>
      <w:r w:rsidR="00163620">
        <w:rPr>
          <w:b/>
          <w:color w:val="000000" w:themeColor="text1"/>
          <w:sz w:val="20"/>
          <w:szCs w:val="20"/>
        </w:rPr>
        <w:t xml:space="preserve">    </w:t>
      </w:r>
      <w:r w:rsidR="006A1758" w:rsidRPr="00DB72FA">
        <w:rPr>
          <w:bCs/>
          <w:color w:val="000000" w:themeColor="text1"/>
          <w:sz w:val="20"/>
          <w:szCs w:val="20"/>
        </w:rPr>
        <w:t>Museo Preistorico Etnografico “Luigi Pigorini”</w:t>
      </w:r>
      <w:r w:rsidR="00CC011B" w:rsidRPr="00DB72FA">
        <w:rPr>
          <w:bCs/>
          <w:color w:val="000000" w:themeColor="text1"/>
          <w:sz w:val="20"/>
          <w:szCs w:val="20"/>
        </w:rPr>
        <w:t xml:space="preserve"> </w:t>
      </w:r>
      <w:bookmarkEnd w:id="1"/>
      <w:r w:rsidR="00CC011B" w:rsidRPr="00DB72FA">
        <w:rPr>
          <w:bCs/>
          <w:color w:val="000000" w:themeColor="text1"/>
          <w:sz w:val="20"/>
          <w:szCs w:val="20"/>
        </w:rPr>
        <w:t>- Piazzale Guglielmo Marconi, 14 Rom</w:t>
      </w:r>
      <w:r>
        <w:rPr>
          <w:bCs/>
          <w:color w:val="000000" w:themeColor="text1"/>
          <w:sz w:val="20"/>
          <w:szCs w:val="20"/>
        </w:rPr>
        <w:t>a</w:t>
      </w:r>
      <w:r w:rsidR="00CC011B" w:rsidRPr="00DB72FA">
        <w:rPr>
          <w:bCs/>
          <w:color w:val="000000" w:themeColor="text1"/>
          <w:sz w:val="20"/>
          <w:szCs w:val="20"/>
        </w:rPr>
        <w:t xml:space="preserve"> </w:t>
      </w:r>
    </w:p>
    <w:p w14:paraId="2BA9756D" w14:textId="4F7D5C05" w:rsidR="006A1758" w:rsidRPr="00264F0B" w:rsidRDefault="006A1758" w:rsidP="006A1758">
      <w:pPr>
        <w:spacing w:after="0" w:line="240" w:lineRule="auto"/>
        <w:rPr>
          <w:bCs/>
          <w:sz w:val="20"/>
          <w:szCs w:val="20"/>
        </w:rPr>
      </w:pPr>
      <w:r w:rsidRPr="00264F0B">
        <w:rPr>
          <w:bCs/>
          <w:sz w:val="20"/>
          <w:szCs w:val="20"/>
        </w:rPr>
        <w:t xml:space="preserve">              </w:t>
      </w:r>
      <w:r w:rsidR="00163620" w:rsidRPr="00264F0B">
        <w:rPr>
          <w:bCs/>
          <w:sz w:val="20"/>
          <w:szCs w:val="20"/>
        </w:rPr>
        <w:t xml:space="preserve"> </w:t>
      </w:r>
      <w:r w:rsidR="003E1CA8" w:rsidRPr="00264F0B">
        <w:rPr>
          <w:bCs/>
          <w:sz w:val="20"/>
          <w:szCs w:val="20"/>
        </w:rPr>
        <w:t>e</w:t>
      </w:r>
      <w:r w:rsidRPr="00264F0B">
        <w:rPr>
          <w:bCs/>
          <w:sz w:val="20"/>
          <w:szCs w:val="20"/>
        </w:rPr>
        <w:t xml:space="preserve"> online</w:t>
      </w:r>
    </w:p>
    <w:p w14:paraId="1B367630" w14:textId="77777777" w:rsidR="006A1758" w:rsidRPr="00264F0B" w:rsidRDefault="006A1758" w:rsidP="006A1758">
      <w:pPr>
        <w:spacing w:after="0" w:line="240" w:lineRule="auto"/>
        <w:rPr>
          <w:b/>
          <w:bCs/>
          <w:color w:val="1F4E79" w:themeColor="accent5" w:themeShade="80"/>
          <w:sz w:val="20"/>
          <w:szCs w:val="20"/>
        </w:rPr>
      </w:pPr>
    </w:p>
    <w:p w14:paraId="1360CF5B" w14:textId="06EB8F3E" w:rsidR="006A1758" w:rsidRPr="00264F0B" w:rsidRDefault="006A1758" w:rsidP="006A1758">
      <w:pPr>
        <w:spacing w:after="0" w:line="240" w:lineRule="auto"/>
        <w:rPr>
          <w:sz w:val="20"/>
          <w:szCs w:val="20"/>
        </w:rPr>
      </w:pPr>
      <w:r w:rsidRPr="00264F0B">
        <w:rPr>
          <w:b/>
          <w:bCs/>
          <w:sz w:val="20"/>
          <w:szCs w:val="20"/>
        </w:rPr>
        <w:t>Dat</w:t>
      </w:r>
      <w:r w:rsidR="003E1CA8" w:rsidRPr="00264F0B">
        <w:rPr>
          <w:b/>
          <w:bCs/>
          <w:sz w:val="20"/>
          <w:szCs w:val="20"/>
        </w:rPr>
        <w:t>a</w:t>
      </w:r>
      <w:r w:rsidRPr="00264F0B">
        <w:rPr>
          <w:b/>
          <w:bCs/>
          <w:sz w:val="20"/>
          <w:szCs w:val="20"/>
        </w:rPr>
        <w:t xml:space="preserve">: </w:t>
      </w:r>
      <w:r w:rsidR="00163620" w:rsidRPr="00264F0B">
        <w:rPr>
          <w:b/>
          <w:bCs/>
          <w:sz w:val="20"/>
          <w:szCs w:val="20"/>
        </w:rPr>
        <w:t xml:space="preserve">    </w:t>
      </w:r>
      <w:r w:rsidR="003E1CA8" w:rsidRPr="00264F0B">
        <w:rPr>
          <w:sz w:val="20"/>
          <w:szCs w:val="20"/>
        </w:rPr>
        <w:t>Giovedì</w:t>
      </w:r>
      <w:r w:rsidRPr="00264F0B">
        <w:rPr>
          <w:sz w:val="20"/>
          <w:szCs w:val="20"/>
        </w:rPr>
        <w:t xml:space="preserve">, 21 </w:t>
      </w:r>
      <w:r w:rsidR="00264F0B">
        <w:rPr>
          <w:sz w:val="20"/>
          <w:szCs w:val="20"/>
        </w:rPr>
        <w:t>o</w:t>
      </w:r>
      <w:r w:rsidR="00DE541B" w:rsidRPr="00264F0B">
        <w:rPr>
          <w:sz w:val="20"/>
          <w:szCs w:val="20"/>
        </w:rPr>
        <w:t xml:space="preserve">ttobre </w:t>
      </w:r>
      <w:r w:rsidRPr="00264F0B">
        <w:rPr>
          <w:sz w:val="20"/>
          <w:szCs w:val="20"/>
        </w:rPr>
        <w:t>2021</w:t>
      </w:r>
    </w:p>
    <w:p w14:paraId="7F252E76" w14:textId="7D0D095A" w:rsidR="006A1758" w:rsidRPr="00264F0B" w:rsidRDefault="006A1758" w:rsidP="006A1758">
      <w:pPr>
        <w:spacing w:after="0" w:line="240" w:lineRule="auto"/>
        <w:rPr>
          <w:b/>
          <w:bCs/>
          <w:sz w:val="20"/>
          <w:szCs w:val="20"/>
        </w:rPr>
      </w:pPr>
      <w:r w:rsidRPr="00264F0B">
        <w:rPr>
          <w:sz w:val="20"/>
          <w:szCs w:val="20"/>
        </w:rPr>
        <w:t xml:space="preserve"> </w:t>
      </w:r>
      <w:r w:rsidR="00F62A03" w:rsidRPr="00264F0B">
        <w:rPr>
          <w:sz w:val="20"/>
          <w:szCs w:val="20"/>
        </w:rPr>
        <w:t xml:space="preserve">          </w:t>
      </w:r>
      <w:r w:rsidR="00163620" w:rsidRPr="00264F0B">
        <w:rPr>
          <w:sz w:val="20"/>
          <w:szCs w:val="20"/>
        </w:rPr>
        <w:t xml:space="preserve">    </w:t>
      </w:r>
      <w:r w:rsidR="003E1CA8" w:rsidRPr="00264F0B">
        <w:rPr>
          <w:sz w:val="20"/>
          <w:szCs w:val="20"/>
        </w:rPr>
        <w:t>dalle</w:t>
      </w:r>
      <w:r w:rsidRPr="00264F0B">
        <w:rPr>
          <w:sz w:val="20"/>
          <w:szCs w:val="20"/>
        </w:rPr>
        <w:t xml:space="preserve"> </w:t>
      </w:r>
      <w:r w:rsidR="003E1CA8" w:rsidRPr="00264F0B">
        <w:rPr>
          <w:sz w:val="20"/>
          <w:szCs w:val="20"/>
        </w:rPr>
        <w:t xml:space="preserve">ore </w:t>
      </w:r>
      <w:r w:rsidRPr="00264F0B">
        <w:rPr>
          <w:sz w:val="20"/>
          <w:szCs w:val="20"/>
        </w:rPr>
        <w:t xml:space="preserve">9:00 </w:t>
      </w:r>
      <w:r w:rsidR="003E1CA8" w:rsidRPr="00264F0B">
        <w:rPr>
          <w:sz w:val="20"/>
          <w:szCs w:val="20"/>
        </w:rPr>
        <w:t>alle ore 18</w:t>
      </w:r>
      <w:r w:rsidRPr="00264F0B">
        <w:rPr>
          <w:sz w:val="20"/>
          <w:szCs w:val="20"/>
        </w:rPr>
        <w:t xml:space="preserve">:30 </w:t>
      </w:r>
    </w:p>
    <w:p w14:paraId="03FF8737" w14:textId="77777777" w:rsidR="006A1758" w:rsidRPr="00264F0B" w:rsidRDefault="006A1758" w:rsidP="006A1758">
      <w:pPr>
        <w:spacing w:after="0" w:line="240" w:lineRule="auto"/>
        <w:ind w:firstLine="708"/>
        <w:rPr>
          <w:b/>
          <w:bCs/>
          <w:sz w:val="20"/>
          <w:szCs w:val="20"/>
        </w:rPr>
      </w:pPr>
    </w:p>
    <w:p w14:paraId="7C32CDF4" w14:textId="25BA1E53" w:rsidR="00446F2A" w:rsidRPr="00264F0B" w:rsidRDefault="00446F2A" w:rsidP="00446F2A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53635233" w14:textId="3A1DED50" w:rsidR="004340EC" w:rsidRDefault="00CE3610" w:rsidP="004340EC">
      <w:p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l Museo delle Civiltà - </w:t>
      </w:r>
      <w:r w:rsidR="00DB72FA" w:rsidRPr="00DB72FA">
        <w:rPr>
          <w:rFonts w:cstheme="minorHAnsi"/>
          <w:sz w:val="20"/>
          <w:szCs w:val="20"/>
        </w:rPr>
        <w:t xml:space="preserve">Museo Preistorico Etnografico “Luigi Pigorini” </w:t>
      </w:r>
      <w:r w:rsidR="00405809">
        <w:rPr>
          <w:rFonts w:cstheme="minorHAnsi"/>
          <w:sz w:val="20"/>
          <w:szCs w:val="20"/>
        </w:rPr>
        <w:t>ospiterà</w:t>
      </w:r>
      <w:r w:rsidR="004340EC" w:rsidRPr="00DB72FA">
        <w:rPr>
          <w:rFonts w:cstheme="minorHAnsi"/>
          <w:sz w:val="20"/>
          <w:szCs w:val="20"/>
        </w:rPr>
        <w:t xml:space="preserve"> </w:t>
      </w:r>
      <w:r w:rsidR="00405809">
        <w:rPr>
          <w:rFonts w:cstheme="minorHAnsi"/>
          <w:sz w:val="20"/>
          <w:szCs w:val="20"/>
        </w:rPr>
        <w:t xml:space="preserve">il </w:t>
      </w:r>
      <w:r w:rsidR="004340EC" w:rsidRPr="00DB72FA">
        <w:rPr>
          <w:rFonts w:cstheme="minorHAnsi"/>
          <w:sz w:val="20"/>
          <w:szCs w:val="20"/>
        </w:rPr>
        <w:t xml:space="preserve">21 </w:t>
      </w:r>
      <w:r w:rsidR="00405809">
        <w:rPr>
          <w:rFonts w:cstheme="minorHAnsi"/>
          <w:sz w:val="20"/>
          <w:szCs w:val="20"/>
        </w:rPr>
        <w:t>ottobre</w:t>
      </w:r>
      <w:r w:rsidR="004340EC" w:rsidRPr="00DB72FA">
        <w:rPr>
          <w:rFonts w:cstheme="minorHAnsi"/>
          <w:sz w:val="20"/>
          <w:szCs w:val="20"/>
        </w:rPr>
        <w:t xml:space="preserve"> 2021 </w:t>
      </w:r>
      <w:r w:rsidR="00405809">
        <w:rPr>
          <w:rFonts w:cstheme="minorHAnsi"/>
          <w:sz w:val="20"/>
          <w:szCs w:val="20"/>
        </w:rPr>
        <w:t>il</w:t>
      </w:r>
      <w:r w:rsidR="004340EC" w:rsidRPr="00DB72FA">
        <w:rPr>
          <w:rFonts w:cstheme="minorHAnsi"/>
          <w:sz w:val="20"/>
          <w:szCs w:val="20"/>
        </w:rPr>
        <w:t xml:space="preserve"> Creative </w:t>
      </w:r>
      <w:proofErr w:type="spellStart"/>
      <w:r w:rsidR="004340EC" w:rsidRPr="00DB72FA">
        <w:rPr>
          <w:rFonts w:cstheme="minorHAnsi"/>
          <w:sz w:val="20"/>
          <w:szCs w:val="20"/>
        </w:rPr>
        <w:t>Study</w:t>
      </w:r>
      <w:proofErr w:type="spellEnd"/>
      <w:r w:rsidR="004340EC" w:rsidRPr="00DB72FA">
        <w:rPr>
          <w:rFonts w:cstheme="minorHAnsi"/>
          <w:sz w:val="20"/>
          <w:szCs w:val="20"/>
        </w:rPr>
        <w:t xml:space="preserve"> Lab </w:t>
      </w:r>
      <w:proofErr w:type="spellStart"/>
      <w:r w:rsidR="004340EC" w:rsidRPr="00264F0B">
        <w:rPr>
          <w:rFonts w:cstheme="minorHAnsi"/>
          <w:i/>
          <w:iCs/>
          <w:sz w:val="20"/>
          <w:szCs w:val="20"/>
        </w:rPr>
        <w:t>Creating</w:t>
      </w:r>
      <w:proofErr w:type="spellEnd"/>
      <w:r w:rsidR="004340EC" w:rsidRPr="00264F0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4340EC" w:rsidRPr="00264F0B">
        <w:rPr>
          <w:rFonts w:cstheme="minorHAnsi"/>
          <w:i/>
          <w:iCs/>
          <w:sz w:val="20"/>
          <w:szCs w:val="20"/>
        </w:rPr>
        <w:t>Shared</w:t>
      </w:r>
      <w:proofErr w:type="spellEnd"/>
      <w:r w:rsidR="004340EC" w:rsidRPr="00264F0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4340EC" w:rsidRPr="00264F0B">
        <w:rPr>
          <w:rFonts w:cstheme="minorHAnsi"/>
          <w:i/>
          <w:iCs/>
          <w:sz w:val="20"/>
          <w:szCs w:val="20"/>
        </w:rPr>
        <w:t>Futures</w:t>
      </w:r>
      <w:proofErr w:type="spellEnd"/>
      <w:r w:rsidR="004340EC" w:rsidRPr="00264F0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4340EC" w:rsidRPr="00264F0B">
        <w:rPr>
          <w:rFonts w:cstheme="minorHAnsi"/>
          <w:i/>
          <w:iCs/>
          <w:sz w:val="20"/>
          <w:szCs w:val="20"/>
        </w:rPr>
        <w:t>through</w:t>
      </w:r>
      <w:proofErr w:type="spellEnd"/>
      <w:r w:rsidR="004340EC" w:rsidRPr="00264F0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4340EC" w:rsidRPr="00264F0B">
        <w:rPr>
          <w:rFonts w:cstheme="minorHAnsi"/>
          <w:i/>
          <w:iCs/>
          <w:sz w:val="20"/>
          <w:szCs w:val="20"/>
        </w:rPr>
        <w:t>Contested</w:t>
      </w:r>
      <w:proofErr w:type="spellEnd"/>
      <w:r w:rsidR="004340EC" w:rsidRPr="00264F0B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4340EC" w:rsidRPr="00264F0B">
        <w:rPr>
          <w:rFonts w:cstheme="minorHAnsi"/>
          <w:i/>
          <w:iCs/>
          <w:sz w:val="20"/>
          <w:szCs w:val="20"/>
        </w:rPr>
        <w:t>Heritages</w:t>
      </w:r>
      <w:proofErr w:type="spellEnd"/>
      <w:r w:rsidR="00405809">
        <w:rPr>
          <w:rFonts w:cstheme="minorHAnsi"/>
          <w:sz w:val="20"/>
          <w:szCs w:val="20"/>
        </w:rPr>
        <w:t xml:space="preserve">, un’iniziativa internazionale che </w:t>
      </w:r>
      <w:r w:rsidR="00C0255B" w:rsidRPr="00C0255B">
        <w:rPr>
          <w:sz w:val="20"/>
          <w:szCs w:val="20"/>
        </w:rPr>
        <w:t xml:space="preserve">intende </w:t>
      </w:r>
      <w:r w:rsidR="00071923">
        <w:rPr>
          <w:sz w:val="20"/>
          <w:szCs w:val="20"/>
        </w:rPr>
        <w:t>indagare il</w:t>
      </w:r>
      <w:r w:rsidR="00C0255B" w:rsidRPr="00C0255B">
        <w:rPr>
          <w:sz w:val="20"/>
          <w:szCs w:val="20"/>
        </w:rPr>
        <w:t xml:space="preserve"> ruolo che i musei etnografici </w:t>
      </w:r>
      <w:r w:rsidR="00071923">
        <w:rPr>
          <w:sz w:val="20"/>
          <w:szCs w:val="20"/>
        </w:rPr>
        <w:t>rivestono</w:t>
      </w:r>
      <w:r w:rsidR="00C0255B" w:rsidRPr="00C0255B">
        <w:rPr>
          <w:sz w:val="20"/>
          <w:szCs w:val="20"/>
        </w:rPr>
        <w:t xml:space="preserve"> nel diffondere valori di giustizia sociale e ambientale</w:t>
      </w:r>
      <w:r w:rsidR="00405809">
        <w:rPr>
          <w:sz w:val="20"/>
          <w:szCs w:val="20"/>
        </w:rPr>
        <w:t xml:space="preserve">. </w:t>
      </w:r>
      <w:r w:rsidR="00493800">
        <w:rPr>
          <w:sz w:val="20"/>
          <w:szCs w:val="20"/>
        </w:rPr>
        <w:t>Riflettendo sul</w:t>
      </w:r>
      <w:r w:rsidR="00405809">
        <w:rPr>
          <w:sz w:val="20"/>
          <w:szCs w:val="20"/>
        </w:rPr>
        <w:t xml:space="preserve"> tema </w:t>
      </w:r>
      <w:r w:rsidR="00405809" w:rsidRPr="00DB72FA">
        <w:rPr>
          <w:rFonts w:cstheme="minorHAnsi"/>
          <w:b/>
          <w:bCs/>
          <w:sz w:val="20"/>
          <w:szCs w:val="20"/>
        </w:rPr>
        <w:t>“</w:t>
      </w:r>
      <w:r w:rsidR="00405809" w:rsidRPr="00DB72FA">
        <w:rPr>
          <w:rStyle w:val="Enfasigrassetto"/>
          <w:rFonts w:cstheme="minorHAnsi"/>
          <w:b w:val="0"/>
          <w:bCs w:val="0"/>
          <w:sz w:val="20"/>
          <w:szCs w:val="20"/>
        </w:rPr>
        <w:t xml:space="preserve">Care in a World </w:t>
      </w:r>
      <w:proofErr w:type="spellStart"/>
      <w:r w:rsidR="00405809" w:rsidRPr="00DB72FA">
        <w:rPr>
          <w:rStyle w:val="Enfasigrassetto"/>
          <w:rFonts w:cstheme="minorHAnsi"/>
          <w:b w:val="0"/>
          <w:bCs w:val="0"/>
          <w:sz w:val="20"/>
          <w:szCs w:val="20"/>
        </w:rPr>
        <w:t>We</w:t>
      </w:r>
      <w:proofErr w:type="spellEnd"/>
      <w:r w:rsidR="00405809" w:rsidRPr="00DB72FA">
        <w:rPr>
          <w:rStyle w:val="Enfasigrassetto"/>
          <w:rFonts w:cstheme="minorHAnsi"/>
          <w:b w:val="0"/>
          <w:bCs w:val="0"/>
          <w:sz w:val="20"/>
          <w:szCs w:val="20"/>
        </w:rPr>
        <w:t xml:space="preserve"> Share with Others/</w:t>
      </w:r>
      <w:proofErr w:type="spellStart"/>
      <w:r w:rsidR="00405809" w:rsidRPr="00DB72FA">
        <w:rPr>
          <w:rStyle w:val="Enfasigrassetto"/>
          <w:rFonts w:cstheme="minorHAnsi"/>
          <w:b w:val="0"/>
          <w:bCs w:val="0"/>
          <w:sz w:val="20"/>
          <w:szCs w:val="20"/>
        </w:rPr>
        <w:t>Caring</w:t>
      </w:r>
      <w:proofErr w:type="spellEnd"/>
      <w:r w:rsidR="00405809" w:rsidRPr="00DB72FA">
        <w:rPr>
          <w:rStyle w:val="Enfasigrassetto"/>
          <w:rFonts w:cstheme="minorHAnsi"/>
          <w:b w:val="0"/>
          <w:bCs w:val="0"/>
          <w:sz w:val="20"/>
          <w:szCs w:val="20"/>
        </w:rPr>
        <w:t xml:space="preserve"> in a </w:t>
      </w:r>
      <w:proofErr w:type="spellStart"/>
      <w:r w:rsidR="00405809" w:rsidRPr="00DB72FA">
        <w:rPr>
          <w:rStyle w:val="Enfasigrassetto"/>
          <w:rFonts w:cstheme="minorHAnsi"/>
          <w:b w:val="0"/>
          <w:bCs w:val="0"/>
          <w:sz w:val="20"/>
          <w:szCs w:val="20"/>
        </w:rPr>
        <w:t>Precarious</w:t>
      </w:r>
      <w:proofErr w:type="spellEnd"/>
      <w:r w:rsidR="00405809" w:rsidRPr="00DB72FA">
        <w:rPr>
          <w:rStyle w:val="Enfasigrassetto"/>
          <w:rFonts w:cstheme="minorHAnsi"/>
          <w:b w:val="0"/>
          <w:bCs w:val="0"/>
          <w:sz w:val="20"/>
          <w:szCs w:val="20"/>
        </w:rPr>
        <w:t xml:space="preserve"> World”</w:t>
      </w:r>
      <w:r w:rsidR="00405809">
        <w:rPr>
          <w:rStyle w:val="Enfasigrassetto"/>
          <w:rFonts w:cstheme="minorHAnsi"/>
          <w:b w:val="0"/>
          <w:bCs w:val="0"/>
          <w:sz w:val="20"/>
          <w:szCs w:val="20"/>
        </w:rPr>
        <w:t xml:space="preserve">, </w:t>
      </w:r>
      <w:r w:rsidR="00493800">
        <w:rPr>
          <w:sz w:val="20"/>
          <w:szCs w:val="20"/>
        </w:rPr>
        <w:t>verrà promosso</w:t>
      </w:r>
      <w:r w:rsidR="00C0255B" w:rsidRPr="00C0255B">
        <w:rPr>
          <w:sz w:val="20"/>
          <w:szCs w:val="20"/>
        </w:rPr>
        <w:t xml:space="preserve"> uno scambio di esperienze e prospettive tra </w:t>
      </w:r>
      <w:r w:rsidR="002669F6">
        <w:rPr>
          <w:sz w:val="20"/>
          <w:szCs w:val="20"/>
        </w:rPr>
        <w:t>referenti di musei europei</w:t>
      </w:r>
      <w:r w:rsidR="00C0255B" w:rsidRPr="00C0255B">
        <w:rPr>
          <w:sz w:val="20"/>
          <w:szCs w:val="20"/>
        </w:rPr>
        <w:t xml:space="preserve"> e ricercatrici, ricercatori, artiste/i, attiviste/i ed esperte/i </w:t>
      </w:r>
      <w:r w:rsidR="00405809">
        <w:rPr>
          <w:sz w:val="20"/>
          <w:szCs w:val="20"/>
        </w:rPr>
        <w:t xml:space="preserve">internazionali, </w:t>
      </w:r>
      <w:r w:rsidR="00C0255B" w:rsidRPr="00C0255B">
        <w:rPr>
          <w:sz w:val="20"/>
          <w:szCs w:val="20"/>
        </w:rPr>
        <w:t>dando all'incontro una dimensione multidisciplinare. Le/i partecipanti presenteranno e discuteranno progetti</w:t>
      </w:r>
      <w:r w:rsidR="002F465C">
        <w:rPr>
          <w:sz w:val="20"/>
          <w:szCs w:val="20"/>
        </w:rPr>
        <w:t>,</w:t>
      </w:r>
      <w:r w:rsidR="00C0255B" w:rsidRPr="00C0255B">
        <w:rPr>
          <w:sz w:val="20"/>
          <w:szCs w:val="20"/>
        </w:rPr>
        <w:t xml:space="preserve"> realizzati o in corso</w:t>
      </w:r>
      <w:r w:rsidR="002F465C">
        <w:rPr>
          <w:sz w:val="20"/>
          <w:szCs w:val="20"/>
        </w:rPr>
        <w:t>,</w:t>
      </w:r>
      <w:r w:rsidR="00C0255B" w:rsidRPr="00C0255B">
        <w:rPr>
          <w:sz w:val="20"/>
          <w:szCs w:val="20"/>
        </w:rPr>
        <w:t xml:space="preserve"> che hanno creato o </w:t>
      </w:r>
      <w:r w:rsidR="00071923">
        <w:rPr>
          <w:sz w:val="20"/>
          <w:szCs w:val="20"/>
        </w:rPr>
        <w:t>mirano a</w:t>
      </w:r>
      <w:r w:rsidR="00C0255B" w:rsidRPr="00C0255B">
        <w:rPr>
          <w:sz w:val="20"/>
          <w:szCs w:val="20"/>
        </w:rPr>
        <w:t xml:space="preserve"> creare narrative museali condivise con pubblici e "comunità" (diaspore, </w:t>
      </w:r>
      <w:r w:rsidR="00C0255B" w:rsidRPr="002F465C">
        <w:rPr>
          <w:i/>
          <w:iCs/>
          <w:sz w:val="20"/>
          <w:szCs w:val="20"/>
        </w:rPr>
        <w:t>source communities</w:t>
      </w:r>
      <w:r w:rsidR="00C0255B" w:rsidRPr="00C0255B">
        <w:rPr>
          <w:sz w:val="20"/>
          <w:szCs w:val="20"/>
        </w:rPr>
        <w:t>, artist</w:t>
      </w:r>
      <w:r w:rsidR="002F465C">
        <w:rPr>
          <w:sz w:val="20"/>
          <w:szCs w:val="20"/>
        </w:rPr>
        <w:t>e/</w:t>
      </w:r>
      <w:r w:rsidR="00C0255B" w:rsidRPr="00C0255B">
        <w:rPr>
          <w:sz w:val="20"/>
          <w:szCs w:val="20"/>
        </w:rPr>
        <w:t>i, attivist</w:t>
      </w:r>
      <w:r w:rsidR="002F465C">
        <w:rPr>
          <w:sz w:val="20"/>
          <w:szCs w:val="20"/>
        </w:rPr>
        <w:t>e/i</w:t>
      </w:r>
      <w:r w:rsidR="00C0255B" w:rsidRPr="00C0255B">
        <w:rPr>
          <w:sz w:val="20"/>
          <w:szCs w:val="20"/>
        </w:rPr>
        <w:t xml:space="preserve">, </w:t>
      </w:r>
      <w:r w:rsidR="002F465C">
        <w:rPr>
          <w:sz w:val="20"/>
          <w:szCs w:val="20"/>
        </w:rPr>
        <w:t>…</w:t>
      </w:r>
      <w:r w:rsidR="00C0255B" w:rsidRPr="00C0255B">
        <w:rPr>
          <w:sz w:val="20"/>
          <w:szCs w:val="20"/>
        </w:rPr>
        <w:t>), a partire da patrimoni contestati, memorie difficili ed eredità coloniali</w:t>
      </w:r>
      <w:r w:rsidR="00493800">
        <w:rPr>
          <w:sz w:val="20"/>
          <w:szCs w:val="20"/>
        </w:rPr>
        <w:t xml:space="preserve">, </w:t>
      </w:r>
      <w:r w:rsidR="00405809">
        <w:rPr>
          <w:rFonts w:cstheme="minorHAnsi"/>
          <w:sz w:val="20"/>
          <w:szCs w:val="20"/>
        </w:rPr>
        <w:t>mediante processi partecipativi e creativi</w:t>
      </w:r>
      <w:r w:rsidR="00071923">
        <w:rPr>
          <w:rFonts w:cstheme="minorHAnsi"/>
          <w:sz w:val="20"/>
          <w:szCs w:val="20"/>
        </w:rPr>
        <w:t>.</w:t>
      </w:r>
    </w:p>
    <w:p w14:paraId="2252BE27" w14:textId="77777777" w:rsidR="00CE3610" w:rsidRPr="00493800" w:rsidRDefault="00CE3610" w:rsidP="004340EC">
      <w:pPr>
        <w:spacing w:after="0" w:line="240" w:lineRule="auto"/>
        <w:jc w:val="both"/>
        <w:rPr>
          <w:sz w:val="20"/>
          <w:szCs w:val="20"/>
        </w:rPr>
      </w:pPr>
    </w:p>
    <w:p w14:paraId="7538E4AF" w14:textId="77777777" w:rsidR="00CE3610" w:rsidRPr="00264F0B" w:rsidRDefault="00CE3610" w:rsidP="00CE3610">
      <w:pPr>
        <w:pStyle w:val="NormaleWeb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bCs/>
          <w:sz w:val="20"/>
          <w:szCs w:val="20"/>
          <w:lang w:eastAsia="en-US"/>
        </w:rPr>
      </w:pPr>
      <w:r w:rsidRPr="00264F0B">
        <w:rPr>
          <w:rFonts w:asciiTheme="minorHAnsi" w:eastAsiaTheme="minorHAnsi" w:hAnsiTheme="minorHAnsi" w:cstheme="minorBidi"/>
          <w:bCs/>
          <w:sz w:val="20"/>
          <w:szCs w:val="20"/>
          <w:lang w:eastAsia="en-US"/>
        </w:rPr>
        <w:t xml:space="preserve">L’evento è organizzato nell’ambito del Progetto </w:t>
      </w:r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 xml:space="preserve">TAKING CARE - </w:t>
      </w:r>
      <w:proofErr w:type="spellStart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>Ethnographic</w:t>
      </w:r>
      <w:proofErr w:type="spellEnd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 xml:space="preserve"> and World </w:t>
      </w:r>
      <w:proofErr w:type="spellStart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>Cultures</w:t>
      </w:r>
      <w:proofErr w:type="spellEnd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 xml:space="preserve"> </w:t>
      </w:r>
      <w:proofErr w:type="spellStart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>Museums</w:t>
      </w:r>
      <w:proofErr w:type="spellEnd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 xml:space="preserve"> </w:t>
      </w:r>
      <w:proofErr w:type="spellStart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>as</w:t>
      </w:r>
      <w:proofErr w:type="spellEnd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 xml:space="preserve"> </w:t>
      </w:r>
      <w:proofErr w:type="spellStart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>Spaces</w:t>
      </w:r>
      <w:proofErr w:type="spellEnd"/>
      <w:r w:rsidRPr="00264F0B">
        <w:rPr>
          <w:rFonts w:asciiTheme="minorHAnsi" w:eastAsiaTheme="minorHAnsi" w:hAnsiTheme="minorHAnsi" w:cstheme="minorBidi"/>
          <w:bCs/>
          <w:i/>
          <w:iCs/>
          <w:sz w:val="20"/>
          <w:szCs w:val="20"/>
          <w:lang w:eastAsia="en-US"/>
        </w:rPr>
        <w:t xml:space="preserve"> of Care</w:t>
      </w:r>
      <w:r w:rsidRPr="00264F0B">
        <w:rPr>
          <w:rFonts w:asciiTheme="minorHAnsi" w:eastAsiaTheme="minorHAnsi" w:hAnsiTheme="minorHAnsi" w:cstheme="minorBidi"/>
          <w:bCs/>
          <w:sz w:val="20"/>
          <w:szCs w:val="20"/>
          <w:lang w:eastAsia="en-US"/>
        </w:rPr>
        <w:t xml:space="preserve"> che esplora le connessioni tra le collezioni etnografiche conservate nei musei europei e le più ampie tematiche correlate alla crisi climatica e all'Antropocene, affrontando questioni collegate al colonialismo e alle sue conseguenze sul piano sociale e </w:t>
      </w:r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>ambientale (https://takingcareproject.eu/). Il Museo delle Civiltà di Roma è il partner italiano del progetto europeo</w:t>
      </w:r>
      <w:r>
        <w:rPr>
          <w:rFonts w:asciiTheme="minorHAnsi" w:eastAsiaTheme="minorHAnsi" w:hAnsiTheme="minorHAnsi" w:cstheme="minorBidi"/>
          <w:sz w:val="20"/>
          <w:szCs w:val="20"/>
          <w:lang w:eastAsia="en-US"/>
        </w:rPr>
        <w:t xml:space="preserve">, </w:t>
      </w:r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>coordinat</w:t>
      </w:r>
      <w:r>
        <w:rPr>
          <w:rFonts w:asciiTheme="minorHAnsi" w:eastAsiaTheme="minorHAnsi" w:hAnsiTheme="minorHAnsi" w:cstheme="minorBidi"/>
          <w:sz w:val="20"/>
          <w:szCs w:val="20"/>
          <w:lang w:eastAsia="en-US"/>
        </w:rPr>
        <w:t>o</w:t>
      </w:r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 xml:space="preserve"> dal </w:t>
      </w:r>
      <w:proofErr w:type="spellStart"/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>Weltmuseum</w:t>
      </w:r>
      <w:proofErr w:type="spellEnd"/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 xml:space="preserve"> </w:t>
      </w:r>
      <w:proofErr w:type="spellStart"/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>Wien</w:t>
      </w:r>
      <w:proofErr w:type="spellEnd"/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>, co-finanziat</w:t>
      </w:r>
      <w:r>
        <w:rPr>
          <w:rFonts w:asciiTheme="minorHAnsi" w:eastAsiaTheme="minorHAnsi" w:hAnsiTheme="minorHAnsi" w:cstheme="minorBidi"/>
          <w:sz w:val="20"/>
          <w:szCs w:val="20"/>
          <w:lang w:eastAsia="en-US"/>
        </w:rPr>
        <w:t>o</w:t>
      </w:r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 xml:space="preserve"> dal </w:t>
      </w:r>
      <w:r>
        <w:rPr>
          <w:rFonts w:asciiTheme="minorHAnsi" w:eastAsiaTheme="minorHAnsi" w:hAnsiTheme="minorHAnsi" w:cstheme="minorBidi"/>
          <w:sz w:val="20"/>
          <w:szCs w:val="20"/>
          <w:lang w:eastAsia="en-US"/>
        </w:rPr>
        <w:t>P</w:t>
      </w:r>
      <w:r w:rsidRPr="00C0255B">
        <w:rPr>
          <w:rFonts w:asciiTheme="minorHAnsi" w:eastAsiaTheme="minorHAnsi" w:hAnsiTheme="minorHAnsi" w:cstheme="minorBidi"/>
          <w:sz w:val="20"/>
          <w:szCs w:val="20"/>
          <w:lang w:eastAsia="en-US"/>
        </w:rPr>
        <w:t>rogramma Creative Europe dell’Unione Europea.</w:t>
      </w:r>
      <w:bookmarkStart w:id="2" w:name="_GoBack"/>
      <w:bookmarkEnd w:id="2"/>
    </w:p>
    <w:p w14:paraId="22A9F534" w14:textId="77777777" w:rsidR="00CE3610" w:rsidRPr="00264F0B" w:rsidRDefault="00CE3610" w:rsidP="00CE3610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D308775" w14:textId="6E14E094" w:rsidR="00CE3610" w:rsidRDefault="00CE3610" w:rsidP="00CE3610">
      <w:pPr>
        <w:spacing w:after="0" w:line="240" w:lineRule="auto"/>
        <w:jc w:val="both"/>
        <w:rPr>
          <w:sz w:val="20"/>
          <w:szCs w:val="20"/>
        </w:rPr>
      </w:pPr>
      <w:r w:rsidRPr="00DB72FA">
        <w:rPr>
          <w:i/>
          <w:iCs/>
          <w:sz w:val="20"/>
          <w:szCs w:val="20"/>
        </w:rPr>
        <w:t>TAKING CARE</w:t>
      </w:r>
      <w:r w:rsidRPr="00DB72F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nsidera i musei di etnografia e delle culture del mondo </w:t>
      </w:r>
      <w:r w:rsidR="002E5D77">
        <w:rPr>
          <w:sz w:val="20"/>
          <w:szCs w:val="20"/>
        </w:rPr>
        <w:t xml:space="preserve">come </w:t>
      </w:r>
      <w:r w:rsidRPr="00264F0B">
        <w:rPr>
          <w:sz w:val="20"/>
          <w:szCs w:val="20"/>
        </w:rPr>
        <w:t>spazi</w:t>
      </w:r>
      <w:r>
        <w:rPr>
          <w:sz w:val="20"/>
          <w:szCs w:val="20"/>
        </w:rPr>
        <w:t xml:space="preserve"> che affrontano direttamente le urgenti sfide del secolo ventunesimo – la precarietà del pianeta, l’ineguaglianza e il futuro delle democrazie plurali – e sono </w:t>
      </w:r>
      <w:r w:rsidR="00264F0B">
        <w:rPr>
          <w:sz w:val="20"/>
          <w:szCs w:val="20"/>
        </w:rPr>
        <w:t xml:space="preserve">in prima linea </w:t>
      </w:r>
      <w:r>
        <w:rPr>
          <w:sz w:val="20"/>
          <w:szCs w:val="20"/>
        </w:rPr>
        <w:t>nella ricerca di possibili strategie in risposta ai crescenti interrogativi sul successo o il fallimento delle attuali politiche multiculturali europee.</w:t>
      </w:r>
    </w:p>
    <w:p w14:paraId="70FD5FB1" w14:textId="2D2272AE" w:rsidR="00626805" w:rsidRPr="00264F0B" w:rsidRDefault="00626805" w:rsidP="004340EC">
      <w:pPr>
        <w:spacing w:after="0" w:line="240" w:lineRule="auto"/>
        <w:jc w:val="both"/>
        <w:rPr>
          <w:iCs/>
          <w:sz w:val="20"/>
          <w:szCs w:val="20"/>
        </w:rPr>
      </w:pPr>
    </w:p>
    <w:p w14:paraId="1D963D47" w14:textId="31A731C4" w:rsidR="00D1396B" w:rsidRPr="00264F0B" w:rsidRDefault="00D1396B" w:rsidP="004340EC">
      <w:pPr>
        <w:spacing w:after="0" w:line="240" w:lineRule="auto"/>
        <w:jc w:val="both"/>
        <w:rPr>
          <w:iCs/>
          <w:sz w:val="20"/>
          <w:szCs w:val="20"/>
        </w:rPr>
      </w:pPr>
      <w:r w:rsidRPr="00264F0B">
        <w:rPr>
          <w:iCs/>
          <w:sz w:val="20"/>
          <w:szCs w:val="20"/>
        </w:rPr>
        <w:t>L'evento si svolgerà in modalità mista</w:t>
      </w:r>
      <w:r w:rsidR="00493800" w:rsidRPr="00264F0B">
        <w:rPr>
          <w:iCs/>
          <w:sz w:val="20"/>
          <w:szCs w:val="20"/>
        </w:rPr>
        <w:t xml:space="preserve">, </w:t>
      </w:r>
      <w:r w:rsidRPr="00264F0B">
        <w:rPr>
          <w:iCs/>
          <w:sz w:val="20"/>
          <w:szCs w:val="20"/>
        </w:rPr>
        <w:t xml:space="preserve">in presenza </w:t>
      </w:r>
      <w:r w:rsidR="00493800" w:rsidRPr="00264F0B">
        <w:rPr>
          <w:iCs/>
          <w:sz w:val="20"/>
          <w:szCs w:val="20"/>
        </w:rPr>
        <w:t>e</w:t>
      </w:r>
      <w:r w:rsidRPr="00264F0B">
        <w:rPr>
          <w:iCs/>
          <w:sz w:val="20"/>
          <w:szCs w:val="20"/>
        </w:rPr>
        <w:t xml:space="preserve"> on-line</w:t>
      </w:r>
      <w:r w:rsidR="00071923" w:rsidRPr="00264F0B">
        <w:rPr>
          <w:iCs/>
          <w:sz w:val="20"/>
          <w:szCs w:val="20"/>
        </w:rPr>
        <w:t>. La lingua dei lavori è l’</w:t>
      </w:r>
      <w:r w:rsidRPr="00264F0B">
        <w:rPr>
          <w:iCs/>
          <w:sz w:val="20"/>
          <w:szCs w:val="20"/>
        </w:rPr>
        <w:t>inglese</w:t>
      </w:r>
      <w:r w:rsidR="00071923" w:rsidRPr="00264F0B">
        <w:rPr>
          <w:iCs/>
          <w:sz w:val="20"/>
          <w:szCs w:val="20"/>
        </w:rPr>
        <w:t>, n</w:t>
      </w:r>
      <w:r w:rsidRPr="00264F0B">
        <w:rPr>
          <w:iCs/>
          <w:sz w:val="20"/>
          <w:szCs w:val="20"/>
        </w:rPr>
        <w:t>on è previsto servizio di traduzione simultanea.</w:t>
      </w:r>
    </w:p>
    <w:p w14:paraId="31B1EEC7" w14:textId="77777777" w:rsidR="00CC011B" w:rsidRPr="00CC011B" w:rsidRDefault="00CC011B" w:rsidP="00CC011B">
      <w:pPr>
        <w:spacing w:after="0" w:line="240" w:lineRule="auto"/>
        <w:jc w:val="both"/>
        <w:rPr>
          <w:rFonts w:ascii="Calibri" w:eastAsia="Calibri" w:hAnsi="Calibri" w:cs="Times New Roman"/>
          <w:b/>
          <w:sz w:val="20"/>
          <w:szCs w:val="20"/>
        </w:rPr>
      </w:pPr>
    </w:p>
    <w:p w14:paraId="409337C6" w14:textId="367F0535" w:rsidR="00CC011B" w:rsidRPr="00264F0B" w:rsidRDefault="003E1CA8" w:rsidP="00CC011B">
      <w:pPr>
        <w:spacing w:after="0" w:line="240" w:lineRule="auto"/>
        <w:jc w:val="both"/>
        <w:rPr>
          <w:bCs/>
          <w:sz w:val="20"/>
          <w:szCs w:val="20"/>
        </w:rPr>
      </w:pPr>
      <w:r w:rsidRPr="00264F0B">
        <w:rPr>
          <w:bCs/>
          <w:sz w:val="20"/>
          <w:szCs w:val="20"/>
        </w:rPr>
        <w:t xml:space="preserve">La partecipazione al </w:t>
      </w:r>
      <w:r w:rsidR="00917A14" w:rsidRPr="00264F0B">
        <w:rPr>
          <w:bCs/>
          <w:sz w:val="20"/>
          <w:szCs w:val="20"/>
        </w:rPr>
        <w:t xml:space="preserve">workshop </w:t>
      </w:r>
      <w:r w:rsidRPr="00264F0B">
        <w:rPr>
          <w:bCs/>
          <w:sz w:val="20"/>
          <w:szCs w:val="20"/>
        </w:rPr>
        <w:t xml:space="preserve">è gratuita, ma </w:t>
      </w:r>
      <w:r w:rsidR="00493800" w:rsidRPr="00264F0B">
        <w:rPr>
          <w:bCs/>
          <w:sz w:val="20"/>
          <w:szCs w:val="20"/>
        </w:rPr>
        <w:t>è richiesta</w:t>
      </w:r>
      <w:r w:rsidRPr="00264F0B">
        <w:rPr>
          <w:bCs/>
          <w:sz w:val="20"/>
          <w:szCs w:val="20"/>
        </w:rPr>
        <w:t xml:space="preserve"> la </w:t>
      </w:r>
      <w:proofErr w:type="spellStart"/>
      <w:r w:rsidRPr="00264F0B">
        <w:rPr>
          <w:bCs/>
          <w:sz w:val="20"/>
          <w:szCs w:val="20"/>
        </w:rPr>
        <w:t>pre</w:t>
      </w:r>
      <w:proofErr w:type="spellEnd"/>
      <w:r w:rsidRPr="00264F0B">
        <w:rPr>
          <w:bCs/>
          <w:sz w:val="20"/>
          <w:szCs w:val="20"/>
        </w:rPr>
        <w:t>-iscrizione</w:t>
      </w:r>
      <w:r w:rsidR="001865EE" w:rsidRPr="00264F0B">
        <w:rPr>
          <w:bCs/>
          <w:sz w:val="20"/>
          <w:szCs w:val="20"/>
        </w:rPr>
        <w:t xml:space="preserve">, </w:t>
      </w:r>
      <w:r w:rsidR="004C491E" w:rsidRPr="00264F0B">
        <w:rPr>
          <w:bCs/>
          <w:sz w:val="20"/>
          <w:szCs w:val="20"/>
        </w:rPr>
        <w:t xml:space="preserve">per partecipare </w:t>
      </w:r>
      <w:r w:rsidR="001865EE" w:rsidRPr="00264F0B">
        <w:rPr>
          <w:bCs/>
          <w:sz w:val="20"/>
          <w:szCs w:val="20"/>
        </w:rPr>
        <w:t>in presenza oppure on-line,</w:t>
      </w:r>
      <w:r w:rsidRPr="00264F0B">
        <w:rPr>
          <w:bCs/>
          <w:sz w:val="20"/>
          <w:szCs w:val="20"/>
        </w:rPr>
        <w:t xml:space="preserve"> entro il </w:t>
      </w:r>
      <w:r w:rsidR="00637C18" w:rsidRPr="00264F0B">
        <w:rPr>
          <w:bCs/>
          <w:sz w:val="20"/>
          <w:szCs w:val="20"/>
        </w:rPr>
        <w:t xml:space="preserve"> </w:t>
      </w:r>
      <w:r w:rsidR="00DB72FA" w:rsidRPr="00264F0B">
        <w:rPr>
          <w:b/>
          <w:bCs/>
          <w:sz w:val="20"/>
          <w:szCs w:val="20"/>
        </w:rPr>
        <w:t>1</w:t>
      </w:r>
      <w:r w:rsidR="009E10A3">
        <w:rPr>
          <w:b/>
          <w:bCs/>
          <w:sz w:val="20"/>
          <w:szCs w:val="20"/>
        </w:rPr>
        <w:t>7</w:t>
      </w:r>
      <w:r w:rsidR="00DB72FA" w:rsidRPr="00264F0B">
        <w:rPr>
          <w:b/>
          <w:bCs/>
          <w:sz w:val="20"/>
          <w:szCs w:val="20"/>
        </w:rPr>
        <w:t xml:space="preserve"> </w:t>
      </w:r>
      <w:r w:rsidRPr="00264F0B">
        <w:rPr>
          <w:b/>
          <w:sz w:val="20"/>
          <w:szCs w:val="20"/>
        </w:rPr>
        <w:t>ottobre</w:t>
      </w:r>
      <w:r w:rsidR="00917A14" w:rsidRPr="00264F0B">
        <w:rPr>
          <w:b/>
          <w:sz w:val="20"/>
          <w:szCs w:val="20"/>
        </w:rPr>
        <w:t xml:space="preserve"> </w:t>
      </w:r>
      <w:r w:rsidR="00DB72FA" w:rsidRPr="00264F0B">
        <w:rPr>
          <w:b/>
          <w:sz w:val="20"/>
          <w:szCs w:val="20"/>
        </w:rPr>
        <w:t>2021</w:t>
      </w:r>
      <w:r w:rsidR="00637C18" w:rsidRPr="00264F0B">
        <w:rPr>
          <w:bCs/>
          <w:sz w:val="20"/>
          <w:szCs w:val="20"/>
        </w:rPr>
        <w:t>.</w:t>
      </w:r>
    </w:p>
    <w:p w14:paraId="041596D0" w14:textId="77777777" w:rsidR="00F62A03" w:rsidRPr="00264F0B" w:rsidRDefault="00F62A03" w:rsidP="00CC011B">
      <w:pPr>
        <w:spacing w:after="0" w:line="240" w:lineRule="auto"/>
        <w:jc w:val="both"/>
        <w:rPr>
          <w:bCs/>
          <w:sz w:val="20"/>
          <w:szCs w:val="20"/>
        </w:rPr>
      </w:pPr>
    </w:p>
    <w:p w14:paraId="3AFE450C" w14:textId="3613B563" w:rsidR="00D1396B" w:rsidRPr="00264F0B" w:rsidRDefault="003E1CA8" w:rsidP="00D1396B">
      <w:pPr>
        <w:spacing w:after="0" w:line="240" w:lineRule="auto"/>
        <w:jc w:val="both"/>
        <w:rPr>
          <w:rFonts w:cstheme="minorHAnsi"/>
          <w:color w:val="2E74B5" w:themeColor="accent5" w:themeShade="BF"/>
          <w:sz w:val="20"/>
          <w:szCs w:val="20"/>
        </w:rPr>
      </w:pPr>
      <w:r w:rsidRPr="00264F0B">
        <w:rPr>
          <w:bCs/>
          <w:sz w:val="20"/>
          <w:szCs w:val="20"/>
          <w:u w:val="single"/>
        </w:rPr>
        <w:t>Partecipazione in presenza</w:t>
      </w:r>
      <w:r w:rsidR="005757BF" w:rsidRPr="00264F0B">
        <w:rPr>
          <w:bCs/>
          <w:sz w:val="20"/>
          <w:szCs w:val="20"/>
        </w:rPr>
        <w:t xml:space="preserve">: </w:t>
      </w:r>
      <w:r w:rsidR="00D1396B" w:rsidRPr="00264F0B">
        <w:rPr>
          <w:bCs/>
          <w:sz w:val="20"/>
          <w:szCs w:val="20"/>
        </w:rPr>
        <w:t xml:space="preserve">a causa dell’emergenza sanitaria da COVID-19, la Sala Conferenze potrà ospitare max 30 persone in base alla data di arrivo del modulo di </w:t>
      </w:r>
      <w:proofErr w:type="spellStart"/>
      <w:r w:rsidR="00D1396B" w:rsidRPr="00264F0B">
        <w:rPr>
          <w:bCs/>
          <w:sz w:val="20"/>
          <w:szCs w:val="20"/>
        </w:rPr>
        <w:t>pre</w:t>
      </w:r>
      <w:proofErr w:type="spellEnd"/>
      <w:r w:rsidR="00D1396B" w:rsidRPr="00264F0B">
        <w:rPr>
          <w:bCs/>
          <w:sz w:val="20"/>
          <w:szCs w:val="20"/>
        </w:rPr>
        <w:t>-iscrizione</w:t>
      </w:r>
    </w:p>
    <w:p w14:paraId="7E77B9F3" w14:textId="504213A3" w:rsidR="005757BF" w:rsidRPr="00264F0B" w:rsidRDefault="003E1CA8" w:rsidP="005757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cstheme="minorHAnsi"/>
          <w:color w:val="2E74B5" w:themeColor="accent5" w:themeShade="BF"/>
          <w:sz w:val="20"/>
          <w:szCs w:val="20"/>
        </w:rPr>
      </w:pPr>
      <w:r w:rsidRPr="00264F0B">
        <w:rPr>
          <w:bCs/>
          <w:sz w:val="20"/>
          <w:szCs w:val="20"/>
          <w:u w:val="single"/>
        </w:rPr>
        <w:t>Partecipazione on-line</w:t>
      </w:r>
      <w:r w:rsidR="005757BF" w:rsidRPr="00264F0B">
        <w:rPr>
          <w:bCs/>
          <w:sz w:val="20"/>
          <w:szCs w:val="20"/>
        </w:rPr>
        <w:t xml:space="preserve">: </w:t>
      </w:r>
      <w:r w:rsidR="00D1396B" w:rsidRPr="00264F0B">
        <w:rPr>
          <w:rFonts w:eastAsia="Times New Roman"/>
          <w:sz w:val="20"/>
          <w:szCs w:val="20"/>
          <w:lang w:eastAsia="it-IT"/>
        </w:rPr>
        <w:t xml:space="preserve">verrà inviato </w:t>
      </w:r>
      <w:r w:rsidR="001865EE" w:rsidRPr="00264F0B">
        <w:rPr>
          <w:rFonts w:eastAsia="Times New Roman"/>
          <w:sz w:val="20"/>
          <w:szCs w:val="20"/>
          <w:lang w:eastAsia="it-IT"/>
        </w:rPr>
        <w:t>il link all’evento</w:t>
      </w:r>
      <w:r w:rsidR="001865EE" w:rsidRPr="00264F0B">
        <w:rPr>
          <w:rFonts w:eastAsia="Times New Roman"/>
          <w:color w:val="FF0000"/>
          <w:sz w:val="20"/>
          <w:szCs w:val="20"/>
          <w:lang w:eastAsia="it-IT"/>
        </w:rPr>
        <w:t xml:space="preserve"> </w:t>
      </w:r>
      <w:r w:rsidR="00D1396B" w:rsidRPr="00264F0B">
        <w:rPr>
          <w:rFonts w:eastAsia="Times New Roman"/>
          <w:sz w:val="20"/>
          <w:szCs w:val="20"/>
          <w:lang w:eastAsia="it-IT"/>
        </w:rPr>
        <w:t xml:space="preserve">all’indirizzo e-mail comunicato in fase di </w:t>
      </w:r>
      <w:proofErr w:type="spellStart"/>
      <w:r w:rsidR="00D1396B" w:rsidRPr="00264F0B">
        <w:rPr>
          <w:rFonts w:eastAsia="Times New Roman"/>
          <w:sz w:val="20"/>
          <w:szCs w:val="20"/>
          <w:lang w:eastAsia="it-IT"/>
        </w:rPr>
        <w:t>pre</w:t>
      </w:r>
      <w:proofErr w:type="spellEnd"/>
      <w:r w:rsidR="00D1396B" w:rsidRPr="00264F0B">
        <w:rPr>
          <w:rFonts w:eastAsia="Times New Roman"/>
          <w:sz w:val="20"/>
          <w:szCs w:val="20"/>
          <w:lang w:eastAsia="it-IT"/>
        </w:rPr>
        <w:t>-iscrizione</w:t>
      </w:r>
    </w:p>
    <w:p w14:paraId="3B4225BC" w14:textId="77777777" w:rsidR="00637C18" w:rsidRPr="00264F0B" w:rsidRDefault="00637C18" w:rsidP="00CC011B">
      <w:pPr>
        <w:spacing w:after="0" w:line="240" w:lineRule="auto"/>
        <w:jc w:val="both"/>
        <w:rPr>
          <w:sz w:val="20"/>
          <w:szCs w:val="20"/>
        </w:rPr>
      </w:pPr>
    </w:p>
    <w:p w14:paraId="4C0ADA82" w14:textId="642B26A4" w:rsidR="00CC011B" w:rsidRDefault="003E1CA8" w:rsidP="00CC011B">
      <w:pPr>
        <w:spacing w:after="0" w:line="240" w:lineRule="auto"/>
        <w:jc w:val="both"/>
        <w:rPr>
          <w:rFonts w:eastAsia="Times New Roman"/>
          <w:sz w:val="20"/>
          <w:szCs w:val="20"/>
          <w:lang w:eastAsia="it-IT"/>
        </w:rPr>
      </w:pPr>
      <w:r w:rsidRPr="00264F0B">
        <w:rPr>
          <w:rFonts w:eastAsia="Times New Roman"/>
          <w:sz w:val="20"/>
          <w:szCs w:val="20"/>
          <w:lang w:eastAsia="it-IT"/>
        </w:rPr>
        <w:t>Il</w:t>
      </w:r>
      <w:r w:rsidR="00CC011B" w:rsidRPr="00264F0B">
        <w:rPr>
          <w:rFonts w:eastAsia="Times New Roman"/>
          <w:sz w:val="20"/>
          <w:szCs w:val="20"/>
          <w:lang w:eastAsia="it-IT"/>
        </w:rPr>
        <w:t xml:space="preserve"> </w:t>
      </w:r>
      <w:r w:rsidR="009C353E">
        <w:rPr>
          <w:rFonts w:eastAsia="Times New Roman"/>
          <w:sz w:val="20"/>
          <w:szCs w:val="20"/>
          <w:lang w:eastAsia="it-IT"/>
        </w:rPr>
        <w:t>P</w:t>
      </w:r>
      <w:r w:rsidR="00CC011B" w:rsidRPr="00264F0B">
        <w:rPr>
          <w:rFonts w:eastAsia="Times New Roman"/>
          <w:sz w:val="20"/>
          <w:szCs w:val="20"/>
          <w:lang w:eastAsia="it-IT"/>
        </w:rPr>
        <w:t>rogramm</w:t>
      </w:r>
      <w:r w:rsidRPr="00264F0B">
        <w:rPr>
          <w:rFonts w:eastAsia="Times New Roman"/>
          <w:sz w:val="20"/>
          <w:szCs w:val="20"/>
          <w:lang w:eastAsia="it-IT"/>
        </w:rPr>
        <w:t>a</w:t>
      </w:r>
      <w:r w:rsidR="00CC011B" w:rsidRPr="00264F0B">
        <w:rPr>
          <w:rFonts w:eastAsia="Times New Roman"/>
          <w:sz w:val="20"/>
          <w:szCs w:val="20"/>
          <w:lang w:eastAsia="it-IT"/>
        </w:rPr>
        <w:t xml:space="preserve"> </w:t>
      </w:r>
      <w:r w:rsidRPr="00264F0B">
        <w:rPr>
          <w:rFonts w:eastAsia="Times New Roman"/>
          <w:sz w:val="20"/>
          <w:szCs w:val="20"/>
          <w:lang w:eastAsia="it-IT"/>
        </w:rPr>
        <w:t xml:space="preserve">e il </w:t>
      </w:r>
      <w:r w:rsidR="009C353E">
        <w:rPr>
          <w:rFonts w:eastAsia="Times New Roman"/>
          <w:sz w:val="20"/>
          <w:szCs w:val="20"/>
          <w:lang w:eastAsia="it-IT"/>
        </w:rPr>
        <w:t>M</w:t>
      </w:r>
      <w:r w:rsidRPr="00264F0B">
        <w:rPr>
          <w:rFonts w:eastAsia="Times New Roman"/>
          <w:sz w:val="20"/>
          <w:szCs w:val="20"/>
          <w:lang w:eastAsia="it-IT"/>
        </w:rPr>
        <w:t xml:space="preserve">odulo di </w:t>
      </w:r>
      <w:proofErr w:type="spellStart"/>
      <w:r w:rsidRPr="00264F0B">
        <w:rPr>
          <w:rFonts w:eastAsia="Times New Roman"/>
          <w:sz w:val="20"/>
          <w:szCs w:val="20"/>
          <w:lang w:eastAsia="it-IT"/>
        </w:rPr>
        <w:t>pre</w:t>
      </w:r>
      <w:proofErr w:type="spellEnd"/>
      <w:r w:rsidRPr="00264F0B">
        <w:rPr>
          <w:rFonts w:eastAsia="Times New Roman"/>
          <w:sz w:val="20"/>
          <w:szCs w:val="20"/>
          <w:lang w:eastAsia="it-IT"/>
        </w:rPr>
        <w:t>-iscrizione sono</w:t>
      </w:r>
      <w:r w:rsidR="00CC011B" w:rsidRPr="00264F0B">
        <w:rPr>
          <w:rFonts w:eastAsia="Times New Roman"/>
          <w:sz w:val="20"/>
          <w:szCs w:val="20"/>
          <w:lang w:eastAsia="it-IT"/>
        </w:rPr>
        <w:t xml:space="preserve"> </w:t>
      </w:r>
      <w:r w:rsidRPr="00264F0B">
        <w:rPr>
          <w:rFonts w:eastAsia="Times New Roman"/>
          <w:sz w:val="20"/>
          <w:szCs w:val="20"/>
          <w:lang w:eastAsia="it-IT"/>
        </w:rPr>
        <w:t xml:space="preserve">scaricabili da questa pagina </w:t>
      </w:r>
      <w:r w:rsidR="00CC011B" w:rsidRPr="00264F0B">
        <w:rPr>
          <w:rFonts w:eastAsia="Times New Roman"/>
          <w:sz w:val="20"/>
          <w:szCs w:val="20"/>
          <w:lang w:eastAsia="it-IT"/>
        </w:rPr>
        <w:t xml:space="preserve"> </w:t>
      </w:r>
    </w:p>
    <w:p w14:paraId="0BA51645" w14:textId="42C2C6EE" w:rsidR="009E10A3" w:rsidRDefault="003D34E2" w:rsidP="00CC011B">
      <w:pPr>
        <w:spacing w:after="0" w:line="240" w:lineRule="auto"/>
        <w:jc w:val="both"/>
        <w:rPr>
          <w:rFonts w:eastAsia="Times New Roman"/>
          <w:sz w:val="20"/>
          <w:szCs w:val="20"/>
          <w:lang w:eastAsia="it-IT"/>
        </w:rPr>
      </w:pPr>
      <w:hyperlink r:id="rId8" w:history="1">
        <w:r w:rsidR="009E471B" w:rsidRPr="009E471B">
          <w:rPr>
            <w:rStyle w:val="Collegamentoipertestuale"/>
            <w:rFonts w:eastAsia="Times New Roman"/>
            <w:sz w:val="20"/>
            <w:szCs w:val="20"/>
            <w:lang w:eastAsia="it-IT"/>
          </w:rPr>
          <w:t>Programma</w:t>
        </w:r>
      </w:hyperlink>
      <w:r w:rsidR="009E471B">
        <w:rPr>
          <w:rFonts w:eastAsia="Times New Roman"/>
          <w:sz w:val="20"/>
          <w:szCs w:val="20"/>
          <w:lang w:eastAsia="it-IT"/>
        </w:rPr>
        <w:tab/>
      </w:r>
      <w:hyperlink r:id="rId9" w:history="1">
        <w:proofErr w:type="spellStart"/>
        <w:r w:rsidR="009E10A3" w:rsidRPr="009E10A3">
          <w:rPr>
            <w:rStyle w:val="Collegamentoipertestuale"/>
            <w:rFonts w:eastAsia="Times New Roman"/>
            <w:sz w:val="20"/>
            <w:szCs w:val="20"/>
            <w:lang w:eastAsia="it-IT"/>
          </w:rPr>
          <w:t>Pre</w:t>
        </w:r>
        <w:proofErr w:type="spellEnd"/>
        <w:r w:rsidR="009E10A3" w:rsidRPr="009E10A3">
          <w:rPr>
            <w:rStyle w:val="Collegamentoipertestuale"/>
            <w:rFonts w:eastAsia="Times New Roman"/>
            <w:sz w:val="20"/>
            <w:szCs w:val="20"/>
            <w:lang w:eastAsia="it-IT"/>
          </w:rPr>
          <w:t>-iscrizione</w:t>
        </w:r>
      </w:hyperlink>
    </w:p>
    <w:p w14:paraId="47C381F5" w14:textId="77777777" w:rsidR="009E10A3" w:rsidRDefault="009E10A3" w:rsidP="00493800">
      <w:pPr>
        <w:spacing w:after="0" w:line="240" w:lineRule="auto"/>
        <w:jc w:val="both"/>
        <w:rPr>
          <w:b/>
          <w:sz w:val="20"/>
          <w:szCs w:val="20"/>
        </w:rPr>
      </w:pPr>
    </w:p>
    <w:p w14:paraId="27C6FA21" w14:textId="5890D836" w:rsidR="009C752B" w:rsidRPr="00264F0B" w:rsidRDefault="003E1CA8" w:rsidP="00493800">
      <w:pPr>
        <w:spacing w:after="0" w:line="240" w:lineRule="auto"/>
        <w:jc w:val="both"/>
        <w:rPr>
          <w:b/>
        </w:rPr>
      </w:pPr>
      <w:r>
        <w:rPr>
          <w:b/>
          <w:sz w:val="20"/>
          <w:szCs w:val="20"/>
        </w:rPr>
        <w:t>Per i</w:t>
      </w:r>
      <w:r w:rsidR="00CC011B" w:rsidRPr="00DB72FA">
        <w:rPr>
          <w:b/>
          <w:sz w:val="20"/>
          <w:szCs w:val="20"/>
        </w:rPr>
        <w:t>nfo</w:t>
      </w:r>
      <w:r>
        <w:rPr>
          <w:b/>
          <w:sz w:val="20"/>
          <w:szCs w:val="20"/>
        </w:rPr>
        <w:t>rmazioni</w:t>
      </w:r>
      <w:r w:rsidR="00CC011B" w:rsidRPr="00DB72FA">
        <w:rPr>
          <w:b/>
          <w:sz w:val="20"/>
          <w:szCs w:val="20"/>
        </w:rPr>
        <w:t xml:space="preserve">:  </w:t>
      </w:r>
      <w:hyperlink r:id="rId10" w:history="1">
        <w:r w:rsidR="00CC011B" w:rsidRPr="00DB72FA">
          <w:rPr>
            <w:rStyle w:val="Collegamentoipertestuale"/>
            <w:color w:val="auto"/>
            <w:sz w:val="20"/>
            <w:szCs w:val="20"/>
            <w:u w:val="none"/>
          </w:rPr>
          <w:t>annamaria.pecci@</w:t>
        </w:r>
      </w:hyperlink>
      <w:r w:rsidR="00917A14" w:rsidRPr="00DB72FA">
        <w:rPr>
          <w:sz w:val="20"/>
          <w:szCs w:val="20"/>
        </w:rPr>
        <w:t>beniculturali.it</w:t>
      </w:r>
    </w:p>
    <w:sectPr w:rsidR="009C752B" w:rsidRPr="00264F0B" w:rsidSect="000F07A7">
      <w:head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103B1" w14:textId="77777777" w:rsidR="003D34E2" w:rsidRDefault="003D34E2" w:rsidP="009E2D73">
      <w:pPr>
        <w:spacing w:after="0" w:line="240" w:lineRule="auto"/>
      </w:pPr>
      <w:r>
        <w:separator/>
      </w:r>
    </w:p>
  </w:endnote>
  <w:endnote w:type="continuationSeparator" w:id="0">
    <w:p w14:paraId="6947C16A" w14:textId="77777777" w:rsidR="003D34E2" w:rsidRDefault="003D34E2" w:rsidP="009E2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5395F" w14:textId="77777777" w:rsidR="003D34E2" w:rsidRDefault="003D34E2" w:rsidP="009E2D73">
      <w:pPr>
        <w:spacing w:after="0" w:line="240" w:lineRule="auto"/>
      </w:pPr>
      <w:r>
        <w:separator/>
      </w:r>
    </w:p>
  </w:footnote>
  <w:footnote w:type="continuationSeparator" w:id="0">
    <w:p w14:paraId="371116DE" w14:textId="77777777" w:rsidR="003D34E2" w:rsidRDefault="003D34E2" w:rsidP="009E2D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45A34" w14:textId="3AB82F0C" w:rsidR="00613F91" w:rsidRDefault="00C20659" w:rsidP="00144D3C">
    <w:pPr>
      <w:pStyle w:val="Intestazione"/>
      <w:tabs>
        <w:tab w:val="clear" w:pos="9638"/>
      </w:tabs>
      <w:ind w:right="-568"/>
    </w:pPr>
    <w:r>
      <w:rPr>
        <w:noProof/>
      </w:rPr>
      <w:drawing>
        <wp:inline distT="0" distB="0" distL="0" distR="0" wp14:anchorId="66F10EE1" wp14:editId="16DEF704">
          <wp:extent cx="1340174" cy="514350"/>
          <wp:effectExtent l="0" t="0" r="635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7721" cy="521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13F91">
      <w:ptab w:relativeTo="margin" w:alignment="center" w:leader="none"/>
    </w:r>
    <w:r w:rsidR="00144D3C">
      <w:t xml:space="preserve">   </w:t>
    </w:r>
    <w:r w:rsidR="00F62A03">
      <w:t xml:space="preserve">          </w:t>
    </w:r>
    <w:r w:rsidR="00144D3C">
      <w:t xml:space="preserve">   </w:t>
    </w:r>
    <w:r w:rsidR="00CE099B">
      <w:t xml:space="preserve">    </w:t>
    </w:r>
    <w:r w:rsidR="00144D3C">
      <w:t xml:space="preserve">     </w:t>
    </w:r>
    <w:r w:rsidR="00CE099B">
      <w:t xml:space="preserve"> </w:t>
    </w:r>
    <w:r w:rsidR="00144D3C">
      <w:t xml:space="preserve"> </w:t>
    </w:r>
    <w:r w:rsidR="00144D3C">
      <w:rPr>
        <w:noProof/>
        <w:lang w:eastAsia="it-IT"/>
      </w:rPr>
      <w:drawing>
        <wp:inline distT="0" distB="0" distL="0" distR="0" wp14:anchorId="52157A5B" wp14:editId="15034C3D">
          <wp:extent cx="824400" cy="838800"/>
          <wp:effectExtent l="0" t="0" r="0" b="0"/>
          <wp:docPr id="7" name="Immagin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 preferRelativeResize="0"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400" cy="83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44D3C">
      <w:t xml:space="preserve">     </w:t>
    </w:r>
    <w:r w:rsidR="003B73FA">
      <w:t xml:space="preserve">  </w:t>
    </w:r>
    <w:r w:rsidR="00CE099B">
      <w:t xml:space="preserve">    </w:t>
    </w:r>
    <w:r w:rsidR="00F62A03">
      <w:t xml:space="preserve">         </w:t>
    </w:r>
    <w:r w:rsidR="00CE099B">
      <w:t xml:space="preserve">  </w:t>
    </w:r>
    <w:r w:rsidR="00144D3C">
      <w:rPr>
        <w:noProof/>
        <w:lang w:eastAsia="it-IT"/>
      </w:rPr>
      <w:drawing>
        <wp:inline distT="0" distB="0" distL="0" distR="0" wp14:anchorId="7ACDCE42" wp14:editId="1951A8EE">
          <wp:extent cx="2090310" cy="524854"/>
          <wp:effectExtent l="0" t="0" r="5715" b="8890"/>
          <wp:docPr id="6" name="Immagine 6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magine 6" descr="Immagine che contiene test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3788" cy="5382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D0B31"/>
    <w:multiLevelType w:val="hybridMultilevel"/>
    <w:tmpl w:val="A51CB83E"/>
    <w:lvl w:ilvl="0" w:tplc="18AE41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A7DE7"/>
    <w:multiLevelType w:val="hybridMultilevel"/>
    <w:tmpl w:val="0F08F68C"/>
    <w:lvl w:ilvl="0" w:tplc="977851A2">
      <w:start w:val="1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EAF5C2E"/>
    <w:multiLevelType w:val="hybridMultilevel"/>
    <w:tmpl w:val="9ECEECE4"/>
    <w:lvl w:ilvl="0" w:tplc="75ACA22A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Q0N7U0N7AwNDdU0lEKTi0uzszPAykwrAUANOi1oSwAAAA="/>
  </w:docVars>
  <w:rsids>
    <w:rsidRoot w:val="009E2D73"/>
    <w:rsid w:val="00000A06"/>
    <w:rsid w:val="00011856"/>
    <w:rsid w:val="00035DBC"/>
    <w:rsid w:val="00050EB9"/>
    <w:rsid w:val="00052C30"/>
    <w:rsid w:val="00071923"/>
    <w:rsid w:val="00094357"/>
    <w:rsid w:val="0009787C"/>
    <w:rsid w:val="000A66DD"/>
    <w:rsid w:val="000A761B"/>
    <w:rsid w:val="000A7822"/>
    <w:rsid w:val="000C577F"/>
    <w:rsid w:val="000D6B23"/>
    <w:rsid w:val="000E292A"/>
    <w:rsid w:val="000F07A7"/>
    <w:rsid w:val="00102487"/>
    <w:rsid w:val="001025F0"/>
    <w:rsid w:val="00104F99"/>
    <w:rsid w:val="00107DBE"/>
    <w:rsid w:val="00116277"/>
    <w:rsid w:val="00135650"/>
    <w:rsid w:val="00140428"/>
    <w:rsid w:val="001426EF"/>
    <w:rsid w:val="00144D3C"/>
    <w:rsid w:val="001474FB"/>
    <w:rsid w:val="00151256"/>
    <w:rsid w:val="00153677"/>
    <w:rsid w:val="00163620"/>
    <w:rsid w:val="0018167B"/>
    <w:rsid w:val="00182054"/>
    <w:rsid w:val="001865EE"/>
    <w:rsid w:val="0018733C"/>
    <w:rsid w:val="001A0F92"/>
    <w:rsid w:val="001A6127"/>
    <w:rsid w:val="001C07C9"/>
    <w:rsid w:val="001C4995"/>
    <w:rsid w:val="001D1088"/>
    <w:rsid w:val="001D24C7"/>
    <w:rsid w:val="001D6194"/>
    <w:rsid w:val="001E3C84"/>
    <w:rsid w:val="001F1DEE"/>
    <w:rsid w:val="00221008"/>
    <w:rsid w:val="002602DA"/>
    <w:rsid w:val="002603BA"/>
    <w:rsid w:val="00264F0B"/>
    <w:rsid w:val="002669F6"/>
    <w:rsid w:val="002727A3"/>
    <w:rsid w:val="00273262"/>
    <w:rsid w:val="00285995"/>
    <w:rsid w:val="002B542A"/>
    <w:rsid w:val="002D63BB"/>
    <w:rsid w:val="002E5D77"/>
    <w:rsid w:val="002E6658"/>
    <w:rsid w:val="002F1349"/>
    <w:rsid w:val="002F465C"/>
    <w:rsid w:val="002F7C95"/>
    <w:rsid w:val="003015BB"/>
    <w:rsid w:val="003026A4"/>
    <w:rsid w:val="00305298"/>
    <w:rsid w:val="00306644"/>
    <w:rsid w:val="00307B1C"/>
    <w:rsid w:val="0031364A"/>
    <w:rsid w:val="003166EF"/>
    <w:rsid w:val="00317300"/>
    <w:rsid w:val="003255C4"/>
    <w:rsid w:val="00330744"/>
    <w:rsid w:val="00334725"/>
    <w:rsid w:val="00342F5B"/>
    <w:rsid w:val="003451AF"/>
    <w:rsid w:val="00364CB6"/>
    <w:rsid w:val="003745DB"/>
    <w:rsid w:val="003753AF"/>
    <w:rsid w:val="003939D1"/>
    <w:rsid w:val="003955BF"/>
    <w:rsid w:val="00395A28"/>
    <w:rsid w:val="003A3D07"/>
    <w:rsid w:val="003A435B"/>
    <w:rsid w:val="003B14CD"/>
    <w:rsid w:val="003B73FA"/>
    <w:rsid w:val="003C066C"/>
    <w:rsid w:val="003C0DED"/>
    <w:rsid w:val="003C3A78"/>
    <w:rsid w:val="003C4598"/>
    <w:rsid w:val="003C753C"/>
    <w:rsid w:val="003C7611"/>
    <w:rsid w:val="003D34E2"/>
    <w:rsid w:val="003D3D3B"/>
    <w:rsid w:val="003E1CA8"/>
    <w:rsid w:val="003F0CD1"/>
    <w:rsid w:val="00405809"/>
    <w:rsid w:val="004205BC"/>
    <w:rsid w:val="004235C5"/>
    <w:rsid w:val="004340EC"/>
    <w:rsid w:val="004361FC"/>
    <w:rsid w:val="00444DFF"/>
    <w:rsid w:val="00446F2A"/>
    <w:rsid w:val="00461BB6"/>
    <w:rsid w:val="004667D7"/>
    <w:rsid w:val="00472733"/>
    <w:rsid w:val="00475484"/>
    <w:rsid w:val="0047602C"/>
    <w:rsid w:val="00493800"/>
    <w:rsid w:val="00493D0B"/>
    <w:rsid w:val="004A0EB8"/>
    <w:rsid w:val="004C491E"/>
    <w:rsid w:val="004C6A8F"/>
    <w:rsid w:val="00502C63"/>
    <w:rsid w:val="005040C3"/>
    <w:rsid w:val="0050668E"/>
    <w:rsid w:val="00507C3B"/>
    <w:rsid w:val="0051659E"/>
    <w:rsid w:val="00524B53"/>
    <w:rsid w:val="00555F2B"/>
    <w:rsid w:val="005757BF"/>
    <w:rsid w:val="00592D55"/>
    <w:rsid w:val="00594430"/>
    <w:rsid w:val="0059520A"/>
    <w:rsid w:val="00597961"/>
    <w:rsid w:val="005B5AAF"/>
    <w:rsid w:val="005C0A46"/>
    <w:rsid w:val="005D009F"/>
    <w:rsid w:val="00604D19"/>
    <w:rsid w:val="00610A82"/>
    <w:rsid w:val="00613F91"/>
    <w:rsid w:val="00626805"/>
    <w:rsid w:val="006301B7"/>
    <w:rsid w:val="00630BBA"/>
    <w:rsid w:val="00630F24"/>
    <w:rsid w:val="00637C18"/>
    <w:rsid w:val="00657DAE"/>
    <w:rsid w:val="0066069F"/>
    <w:rsid w:val="00690A87"/>
    <w:rsid w:val="00691944"/>
    <w:rsid w:val="006A1758"/>
    <w:rsid w:val="006A2AC4"/>
    <w:rsid w:val="006A76A3"/>
    <w:rsid w:val="006D093D"/>
    <w:rsid w:val="006D0CAB"/>
    <w:rsid w:val="00716ACF"/>
    <w:rsid w:val="00756EFD"/>
    <w:rsid w:val="0078043C"/>
    <w:rsid w:val="00782B2E"/>
    <w:rsid w:val="00783395"/>
    <w:rsid w:val="007A1ABF"/>
    <w:rsid w:val="007B31CD"/>
    <w:rsid w:val="007C04EF"/>
    <w:rsid w:val="007C12CF"/>
    <w:rsid w:val="007C1B00"/>
    <w:rsid w:val="007C48DA"/>
    <w:rsid w:val="008023D0"/>
    <w:rsid w:val="00820E33"/>
    <w:rsid w:val="00855860"/>
    <w:rsid w:val="00875183"/>
    <w:rsid w:val="008816B9"/>
    <w:rsid w:val="0088515D"/>
    <w:rsid w:val="008A7ED7"/>
    <w:rsid w:val="008B4D7C"/>
    <w:rsid w:val="008B540D"/>
    <w:rsid w:val="008B7BB7"/>
    <w:rsid w:val="008D047C"/>
    <w:rsid w:val="008D471E"/>
    <w:rsid w:val="008F2316"/>
    <w:rsid w:val="008F290F"/>
    <w:rsid w:val="00917A14"/>
    <w:rsid w:val="009253A0"/>
    <w:rsid w:val="00926E49"/>
    <w:rsid w:val="00932C7D"/>
    <w:rsid w:val="009C353E"/>
    <w:rsid w:val="009C752B"/>
    <w:rsid w:val="009E10A3"/>
    <w:rsid w:val="009E2B61"/>
    <w:rsid w:val="009E2D73"/>
    <w:rsid w:val="009E367C"/>
    <w:rsid w:val="009E471B"/>
    <w:rsid w:val="00A359BE"/>
    <w:rsid w:val="00A441FB"/>
    <w:rsid w:val="00A52D64"/>
    <w:rsid w:val="00A65516"/>
    <w:rsid w:val="00A66C64"/>
    <w:rsid w:val="00A779B8"/>
    <w:rsid w:val="00A8249C"/>
    <w:rsid w:val="00A92AD2"/>
    <w:rsid w:val="00AA0C78"/>
    <w:rsid w:val="00AC0E97"/>
    <w:rsid w:val="00AD56E8"/>
    <w:rsid w:val="00AF306A"/>
    <w:rsid w:val="00AF3D97"/>
    <w:rsid w:val="00B139E4"/>
    <w:rsid w:val="00B27C0C"/>
    <w:rsid w:val="00B41FC4"/>
    <w:rsid w:val="00B66B0E"/>
    <w:rsid w:val="00B728F9"/>
    <w:rsid w:val="00B73334"/>
    <w:rsid w:val="00B73A46"/>
    <w:rsid w:val="00BA2DE0"/>
    <w:rsid w:val="00BB60B5"/>
    <w:rsid w:val="00BE5A71"/>
    <w:rsid w:val="00BE7D64"/>
    <w:rsid w:val="00C0091B"/>
    <w:rsid w:val="00C0255B"/>
    <w:rsid w:val="00C026E6"/>
    <w:rsid w:val="00C1039F"/>
    <w:rsid w:val="00C20659"/>
    <w:rsid w:val="00C27D78"/>
    <w:rsid w:val="00C46B7C"/>
    <w:rsid w:val="00C51B45"/>
    <w:rsid w:val="00C60C42"/>
    <w:rsid w:val="00C76BD0"/>
    <w:rsid w:val="00C820E7"/>
    <w:rsid w:val="00C87592"/>
    <w:rsid w:val="00C9443D"/>
    <w:rsid w:val="00C96CD6"/>
    <w:rsid w:val="00CA2500"/>
    <w:rsid w:val="00CB698F"/>
    <w:rsid w:val="00CC011B"/>
    <w:rsid w:val="00CD2938"/>
    <w:rsid w:val="00CE099B"/>
    <w:rsid w:val="00CE290C"/>
    <w:rsid w:val="00CE3610"/>
    <w:rsid w:val="00CE7A6F"/>
    <w:rsid w:val="00CE7F9C"/>
    <w:rsid w:val="00D05EAE"/>
    <w:rsid w:val="00D1396B"/>
    <w:rsid w:val="00D13C70"/>
    <w:rsid w:val="00D148B7"/>
    <w:rsid w:val="00D369E3"/>
    <w:rsid w:val="00D47EB9"/>
    <w:rsid w:val="00D51697"/>
    <w:rsid w:val="00D64C69"/>
    <w:rsid w:val="00D87416"/>
    <w:rsid w:val="00DB72FA"/>
    <w:rsid w:val="00DC056E"/>
    <w:rsid w:val="00DC2F77"/>
    <w:rsid w:val="00DC362B"/>
    <w:rsid w:val="00DD1FC4"/>
    <w:rsid w:val="00DE457D"/>
    <w:rsid w:val="00DE541B"/>
    <w:rsid w:val="00E07F56"/>
    <w:rsid w:val="00E15D95"/>
    <w:rsid w:val="00E16CD2"/>
    <w:rsid w:val="00E23F37"/>
    <w:rsid w:val="00E33818"/>
    <w:rsid w:val="00E36FB8"/>
    <w:rsid w:val="00E45A96"/>
    <w:rsid w:val="00E76F25"/>
    <w:rsid w:val="00E7772A"/>
    <w:rsid w:val="00E81508"/>
    <w:rsid w:val="00E83D76"/>
    <w:rsid w:val="00E87969"/>
    <w:rsid w:val="00E94B18"/>
    <w:rsid w:val="00E95134"/>
    <w:rsid w:val="00EA564D"/>
    <w:rsid w:val="00EC0B91"/>
    <w:rsid w:val="00ED0E2D"/>
    <w:rsid w:val="00EE33DC"/>
    <w:rsid w:val="00F064CC"/>
    <w:rsid w:val="00F13824"/>
    <w:rsid w:val="00F13B7F"/>
    <w:rsid w:val="00F17077"/>
    <w:rsid w:val="00F17767"/>
    <w:rsid w:val="00F20E4D"/>
    <w:rsid w:val="00F24931"/>
    <w:rsid w:val="00F51F03"/>
    <w:rsid w:val="00F563D7"/>
    <w:rsid w:val="00F62A03"/>
    <w:rsid w:val="00F658D0"/>
    <w:rsid w:val="00F80369"/>
    <w:rsid w:val="00F87A1C"/>
    <w:rsid w:val="00F92D03"/>
    <w:rsid w:val="00F97DE3"/>
    <w:rsid w:val="00FA2B80"/>
    <w:rsid w:val="00FA32AA"/>
    <w:rsid w:val="00FD353A"/>
    <w:rsid w:val="00FE1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10ADC2"/>
  <w15:docId w15:val="{B32873CB-A078-43A0-A80C-7AD20AC8F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E2D73"/>
  </w:style>
  <w:style w:type="paragraph" w:styleId="Titolo1">
    <w:name w:val="heading 1"/>
    <w:basedOn w:val="Normale"/>
    <w:link w:val="Titolo1Carattere"/>
    <w:uiPriority w:val="9"/>
    <w:qFormat/>
    <w:rsid w:val="00524B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E2D73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9E2D7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E2D73"/>
  </w:style>
  <w:style w:type="paragraph" w:styleId="Pidipagina">
    <w:name w:val="footer"/>
    <w:basedOn w:val="Normale"/>
    <w:link w:val="PidipaginaCarattere"/>
    <w:uiPriority w:val="99"/>
    <w:unhideWhenUsed/>
    <w:rsid w:val="009E2D7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E2D73"/>
  </w:style>
  <w:style w:type="character" w:styleId="Enfasigrassetto">
    <w:name w:val="Strong"/>
    <w:basedOn w:val="Carpredefinitoparagrafo"/>
    <w:uiPriority w:val="22"/>
    <w:qFormat/>
    <w:rsid w:val="009E2D73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18167B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C96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47602C"/>
    <w:rPr>
      <w:i/>
      <w:iCs/>
    </w:rPr>
  </w:style>
  <w:style w:type="character" w:styleId="Rimandocommento">
    <w:name w:val="annotation reference"/>
    <w:basedOn w:val="Carpredefinitoparagrafo"/>
    <w:uiPriority w:val="99"/>
    <w:semiHidden/>
    <w:unhideWhenUsed/>
    <w:rsid w:val="0033074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330744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330744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074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0744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307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30744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39"/>
    <w:rsid w:val="00107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24B53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524B53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9E10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useocivilta.beniculturali.it/wp-content/uploads/PROGRAMME-21oct2021_MuCiv_Creative-Study-Lab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useocivilta.beniculturali.it/wp-content/uploads/Pre-iscrizione_Modulo-IT_MuCiv_Creative-Study-Lab.pdf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D90C3-FDEE-DA41-97F1-1CB37E0BC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Maria Pecci</dc:creator>
  <cp:lastModifiedBy>Utente di Microsoft Office</cp:lastModifiedBy>
  <cp:revision>9</cp:revision>
  <cp:lastPrinted>2021-09-30T13:18:00Z</cp:lastPrinted>
  <dcterms:created xsi:type="dcterms:W3CDTF">2021-10-05T09:31:00Z</dcterms:created>
  <dcterms:modified xsi:type="dcterms:W3CDTF">2021-10-07T13:41:00Z</dcterms:modified>
</cp:coreProperties>
</file>